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42)</w:t>
      </w:r>
      <w:r>
        <w:t xml:space="preserve"> </w:t>
      </w:r>
      <w:r>
        <w:t xml:space="preserve">ข่าวเที่ยง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ซื้อที่ตลาดมืด แม้มีราคาแพงเท่าที่จะทำได้ และไม่แนะนำให้พลเรือนเดินทางเข้าอินเดีย บราซิลสถานPausesก็ยังน่ากังวลค่ะ ผู้เสียชีวิตรายวัน สูงถึง3074 คนมากเป็นอันดับรองจากแค่อินเดียนะคะ ยอดสะสมทะลุ 400,000 คน รองจากแค่สหรัฐฯ จากสหรัฐฯส่วนผู้ติดเชื้อ สะสมอยู่ที่ 14 ล้านคน ท่ามกลางการฉีดวัคซีนที่ยังน้อตอนนี้มีผู้ที่รับวัคซีนโดสแรก เพียง13 เปอร์เซ็นต์ จากประชากรทั้งหมด 12 ล้านคน บางเมืองต้องปินศูนย์การชั่วคราวด้วยนะคะ เพราะ วัคซีน ต่อกันที่สถานการณ์ในเอเชียนะคะ ญี่ปุ่นตอนนี้ในเมืองใหญ่ ๆ ยังน่าเป็นห่วงมีภาวะฉุกเฉินรอบที่ 3 เมื่อวานนี้โตเกียวพบผู้ติดเชื้อสูงสุดนับตั้งแต่วันที่ 28 คน พบสูงส27 คน ที่โอซาก้าพบ 1,100 สุดในประเทศต่อเนื่องในประเทศ มียอดอยู่ที่ 5,918 คน ส่วนยอดผู้เสียชีวิตทถลุ 10,000 คนแล้ว ทางกรุงหยุดเดินทางในช่วงหยุดยา หรือ goden week แต่ก็ยังมีประชาชนจำนวนไม่น้องนะคะ ที่ยังเดินทางอยู่ สถิติมากกว่าปีที่แล้วด้วย ที่ฟิลิปปินส์ค่ะ นายกขยายมาตราการล็อกดาวน์ กรุงมะลิลา 14 พฤษภาคม แม้ผู้ติดเชื้อยังมีแนวโน้มลดลงแต่ก็ยังไม่น่าไว้วางใจ มีการลดชั่วโมงเคอร์ฟิวในกรุงมะนิลา ผู้นำก็ขู่ผู้นำท้องถิ่นท้องที่ต่าง ๆ ด้วยว่า จะถูหากปล่อยให้ประชาชนออกมารวมตัวกัน หรือขัดต่อมาตรการต่าง ๆ ที่ขัดต่อมาตรการสารธารณสุข ผู้ติดเชื้อที่ฟิลิปปินส์เมื่อวานนี้พบอีก กว่า 1ล้านคน ผู้เสียชีวิตรายวันสะสม 1700 กว่าคน ปิดท้ายที่กัมพุชานะคะ พบผู้ติดเชื้อสูงสุดที่เคยมีมา 880 คน ในที่นี้อยู่ในหรุงพนรม12 คน ทำให้ยอดสะสมพุ่งไปที่ 12,000 ส่วนผู้เสียชีวิตรายวันเพิ่มมาอีก 92 คน หลังจากที่มีการขยายมาตรการ Lockdown ที่กรุงพนมเปญ เมื่อต่าง ๆ ออกไปอีก 2 สัปดาห์นอก อยุ่ใกล้กับชายแดนไทย ก็ขยายมาตรการและเครื่องดื่มแอลกในที่สาธารณะ ในอีก 2 สัปดาห์นะคะ แม้ว่าจะมีผู้ติดเชื้อน้อยกว่าที่อื่นก็ตาม พักกันสักครู่ครั้งหน้ากลับมา ข่าวเที่ยงกันต่อค่ะ เมื่อวานนี้นะคะ 7 ผู้ต้องขังกรณีชุมนุมนี่นะคะ ไม่ได้รับการประกันตัวค่ะ ก็ปรากฏว่ามีการรวมตัวกันที่ด้านหน้าศาล ด้วยนะคะผู้บัยชาการตำรวจนครบาล ได้อชุมนุมหน้าศาลอาญา ซึ่งอยู่ในการรวบรวมหลักฐานค่ะ พลตำรวจโท ผู้บังคับบัญชาการ หังจากที่กลุ่มผู้ชุมนุมรวมตัวกันประท้ศาลอาญาถนนรัชดา จะบุกเข้าไปในอาคารศาล อีกทั้งยังมีการรวมตัวกันชุมนุมประท้วงที่บริเวณหน้าศาล ด้วย เบื้องต้นทราบว่าขณะนี้สาลพิจารณาพฤติกรรมของผู้ชุมนุม ในลักษณะเข้าข่ายความผิดละเมิดอำนาจศาลหรือไม่ และมีกลุ่บบุคคนใดบ้างจากนั้นจะ แจ้งไปให้เจ้าหน้าที่ตำรวจช่วบการออกหมายจับ เรียกตัวมาดำเนินคดีในขณะนี้ยังไม่สามารถระบุตัวบุคคลหรือจำนวนได้ เบื้องต้นจาการตรวจสอบพฤติการณ์ อาจเข้าข่ายความผิด พรบ.ฉุกเฉิน พรบและประกาศของกรุงเทพมหานครเรื่องประกาศห้ามชุมนุมรวมตัวทำกิจกรรมตั้งแต่ 50 คนขึ้นไป และเป็นความเสี่ยงต่อการแพร่ระบาดของเชื่อ COVID-19 และ การไม่สวมหน้ากากอนามัยออกนอกเคหะสถานนะคะ พบว่าการปราศรัยมีการพาดพิงไปที่บุคคลก็จะต้องมีการดำเนินคดีเพิ่มเติมอีกภายหลังด้วย นาย ศิรภพ หรือแร็ปเตอร์นางสาวภัสรา กิตต์วิมวลผล แทนจากกลุ่มการชุมนุมต่าง ๆ กลุ่มแนวร่วมธรรมศาสตร์และการชุมนุม กลุ่มปลดแอกราษฎร สหรัฐฯ เรียกร้องให้สถานทูตสหรัฐอเมริกาช่วยติดและเข้าเยี่ยมผู้ต้องหาที่ถูกดำเนินคดี ซึ่งถูกคุมขังอยู่ในเรือนจำ 7 คน หรือเพนควิน หรือรุ้ง ซึ่งยังคงอดอาหารมา 40 วันแล้ว เพื่อให้แน่ใจว่าทั้งสองคนว่ารุ่งและ แพนกวิน จากบุคลากรทางการแพทย์อย่างเหมาะสม หลังจากยื่นจดหมายถึงสถานทูตสหรัฐแล้ว ต่อไปยังสถานทูตเยอรมัน และสถานทูตเพื่อยื่นจดหมายในกรณีเดียวกันค่ะ ที่จังหวัดชัยภูมิตอนนี้กำลังขาดแคลนโลหิตสำรองนะคะ เพระาว่าช่วงการระบาดของ COVID-19 น้อบลง ความต้องการต่อวันที่ต้องการรักษาผู้ป่วยอญุ่ที่ 7ยูนิต แต่ตอนนี้มีเพียงพอแค่ 600 ยูนิตเท่านั้นค่ะ นายแพทย์ประเสริฐ โรงพยาบาลชัยภูมิบอกว่ากลังจากทีระลอกเดือนยเมษายน พื้นที่จังหวัดชัยภูมิมีอยู่เกือบทุกอำเภอ ทำให้ผู้ที่เคยมาบริจาคเป็นประจำทุก 3 เดือนลดน้อยลง เพราะกลัวการติดเชื้อ ทำให้โรหิตสำรอง จำนวนมาก แม้ว่ากาชาติจังหวัดจะออกรับบริจาคตามพืต่าง ๆ แต่ก็มีผู้บริจาคไม่น้อย ไม่เยอะนะคะขณะที่ปัจจุบันมีความต้องการใช้โลหิตในการรักษาผู้ป่วยเพิ่มสูงขึ้น ขนาดแขโดยเฉพาะกรุ๊ป O เช่นผู้ป่วยอุบัติเหตุ ผู้ป่วยผ่าตัด ผู้ป่วยหลังการคลอดบุตร และผู้ป่วยโรคเลือด ที่ต้องการเลือดเฉลี่ยวันละ 700 ยูนิต แต่ไม่เกินวันละ 600 ยูนิต เลยอยากจะเชิญชวนประชาชน ค่ะ ยืนยันว่าทางโรงพยาบาลมีมาตรการเข้มงวดในการคัดกรองผู้มาบริจาคโลหิตทุกคน มีการทำความสะอาดสถานที่บริจากโรหิตทุกครั้ง หลังบริจาขอให้มั่นใจนะคะว่า การบริจาคนัะ้นจะไม่ให้เกิดกาติดเชื้อ COVID-19 โดยสามารถไปบริจาคได้ที่ธนาคารเลือดกลางของโรงพยาบาลชัยภูมิ จะได้มีโรหิตสำรองเพียงพอในการบริจาและเพื่อเป็นการแก้ปัญหาขาแโลหิตสำรองนะคะ ทหารได้ไปบริจารโลหิตนะคะ เพื่อเติมเลือดในคลังเอาไว้ใช้ช่วยเหลือประชาชน พัชรินท์ อำเภอเใมธนธัต ชนะการ ผู้บัญชาการที่ 23 พร้อมทั้งกำลังพลในสังกัดมณฑลทหารบกที่ 23 ร่วมกันบริจากโรหิตให้กับ โรงพยาบาลขอนแก่น เนื่องจากการบริจาคโลหิตของประชาชนลดน้อยลงไป ในคลังเลือดกลางก็เหลือน้อย กระทบกับการรักษาพยาบาลนะคะ โดยเฉพาะกรณีเจ็บป่วยฉุกเฉิน ของพี่น้องประชาชน มลฑลทหารบกที่ 23 จแผนการบริจาคโลหิตของกำลังพล โดยวงรอบการบริจาคโลหิต และกรณีที่ประชาชนต้องการโลหิตต่อเนื่องค่ะ กรณีฉุกเฉินอย่างต่อเนื่องค่ะ ต่อด้วย บริการโลหิตแห่งชาติที่ 5 นครราชพลตรี บุญ ผู้บัญชาการกองพลทหารราบที่ 3 ได้นำกำลังพลที่ขึ้นตรงเข้าบริจากโรหิต 36,150 CC50 cc สำหรับใช้เป้นโลหิตสำรองให้กลับผู้ป่วให้กับโรงพยาบาลในจังหวัดนครราชสีมา ใน หลังจากที่ประสบกับปัญหาขาดแคลนโลหิตสำรอง หลังการระบาดโควิด-19 ก็เลยประสบัยหาขาดแคลนมาตั้งแต่หนะคะ ช่วงของการระบาด COVID-19 ระลอก 2 การระบาดระลอกใหม่ก็ทำให้ไม่สามารถส่งมอบโลหิตให้โรงพยาบาลต่าง ๆ ได้เพียงพอการบริจาคโรหิต ภาค โรแห่งชาติ จังได้มีมาตรการระวัง COVID-19 อย่างเข้ทนะคะ ผู้ที่มาบริจาคจะได้มั่นใจ ทั้งการวัดอุณหภูมิผู้มาบริจาคโลหิต ตรวจสุขภาพเจ้าหน้าที่ทั้งหมดนี้ก็เพื่อให้สบายใจในการมาบรินะคะ ทางกองพันทหารม้าที่ 15 เองก็มีการจัดกำลังพลอาสา บริจาคโลหิตให้ผู้ป่วยฉุกเฉินเข้ารับการผ่าตัดอย่างเร่งด่วนค่ะ หลังจากที่โรงพยาบาลน่าน ได้ นางประเสริฐ ทับจาด ต้องผ่าตัดเร่งด่วน ต้องการเลือดจำนวนมาก แต่ทางโรงพยาบาลน่าน ประสบปัญหาวิกฤติขาดแคลนโลหิต เนื่องจากการแพร่ระบาดของ COVID-19 บริจาคโรหิตน้อยลง กรม กรมทหารม้าที่ 2 จึงจัดกำลังพลจำนวน 8 นาร่วมบริจาคโลหิต ได้จำนวน2,800 CC ค่ะ เพื่อช่วยต่อลมหายใจนะคะ ต่อชีวิตให้กับผู้ป่วยทางกองพันทหารม้าที่ 15 กรมทหารม้าที่ 2 ก้เล็งเห็นความสำคัญ ของการมีโลหิตเก็บไว้ผู้ป่วย และส่งเสริมให้กำลังพลนั้นบริจาคเลือดเป็นประจำทุกเดือน และเมื่อได้รับการร้องขอ เมื่อคุณผู้ชมจะไปบริจาคโรหิตนี่นะคะ 450 cc สำหรับผู้หญิงเอวบางร่างน้อยแต่ถ้าเผื่อนอนน้อย 430 เพราะฉะนั้น รักษาสุขภาพให้แข็งแรงนะคะ ทานน้ำให้เพียงพอ พักผ่อนให้เพียงพอแล้วไปรบใบริจาคโรหิตให้กับโรงพบายบาลกาชาด หรือว่าโรงพยาบาลที่รับบริจาคกันนะคะ ติดตามข่าวกันต่อค่ะ เจ้าหน้าที่ฝ่ายความมั่นคงจังหวัดมหาสารคามเข้าทลายเครือข่ายปาตี้ยาเสพติดนะคะ สามารถจับกุมวัยรุ่นที่มารวมตัวมั่วสุ่เจ้าหน้าที่ชุดปฏิบัติการฝ่ายพิเศษและเจ้าหน้าที่ตำรวจสนธิกำลังในพื้นที่นาเชือก จังหวัดมหาสารคามค่ะ ที่มามั่วสุมเสพยา พอไปถึงนะคะไปพบนายสาธร อายุ 33 ปี กำลังนั่งเสพยาบ้าและไอซ์กับเพื่สาว 2 คน ทันทีที่นายสาธรเห็นหยิบหอยาบ้าแล้วไอซ์วิ่งหลบหนีออกทางหน้าต่าง เจ้าหน้าที่ตามจับกุมได้พร้อมยาบ้าและ อุปกรณ์อีกจำนวนมาก จากนั้นขยายผลจับนาย ค่ะ อายุ 20 ปี อำเภอนาเชือก พร้อมของกลางยาบ้า สอบสวนผู้ต้องหาให้การว่ามีการนัดหมายกับผู้ค้ายเสพยาภายในกระท่อมท้ายหมู่บ้าน พบวัยรุ่น พบวัยรุ่น 6 คนกำลังเสพยา ก็วิ่งหลบหนีกันไปคนละทิศคนละทาง เจ้าหน้าที่จับกุมมาได้อีก 4คนเพร้อมของกลางยาบ้า นะคะว่านายเบิ้มไม่ทราบนามสกุล เป็นเอเยนต์ในนำยาบ้า 1 ถุงมาแจกให้กับพวกตนซึ่งเป็นเครือข่ายเพื่อเป็นรางวัลที่รับยาบ้ามาขายให้ และนัดกันมาเสพยาบ้าที่กระท่อมกลางนา ตรวจสาร 8 คน พบสาร้สพติดในร่างกานทุกคน เจ้าหน้าที่จึงแจ้งข้อหาฝ่าฝืนพรก. จำหน่ายยาเสพยาเสพติด พร้อมนำตัวทั้งหมดส่งดำเนินคดีตามกฎหมาย ช่วงนี้ฝนตกงูเงี้ยวเคี้ยวขอออกมเผ่นผล่านค่ะ งูเหลือมบุกเข้าไปในเล้าไข่ไก่ของชาวบ้านไป 2 ตัวจาก 30 ตัว ดีชาวบ้านมาเห็นแล้วโทร. แจ้งกู้ภัย ไม่อย่างนั้นหมดเล่า อาสากู้ภัยร่วมกตัญญูเมืองนครนายก นครนากได้รับแจ้งขอความช่วยเหลือจากนาง อายุ 71 ปี บอกว่าไปพบเจองูเหลือมขนาดใหญ่เข้ามารัดไก่ในเล้าตาย 30 ตัว ช่วยจับงูออกไปจากเล้าหน่อยเพราะกลัว แล้วก้รวมไปถึงตัวเองจะได้รับอันตรายจากงุเหลือม อุปกรณ์จับสัตว์เลื้อยคลายเข้าไปที่บ้านนาง 91/1 หมู่ 4 นะคะ ซอยวัดอินทราราม ตำบลวังกระโจมนครนยนางฉลอมก้พาอาสากู้ตอนนั้นไก่กำลังตื่นตระหนกกันเลยนะคะ งูกำลังมันขดตัวอยู่บนหลังคาค่ะ อาสากู้ภัยจึงใช้ไม้จับคองขึ้นคอ วัดความยาวนะคะ งุเหลือมยาว 3 เมตร จากนั้นก็จับงูใส่กระสอบไปปล่อยยังป่าธรรมชาติที่ไกลจากชุมชนค่ะ น้อง 2 ตัวไม่ได้ช่วยจับงูเลยแต่ดีแล้ว ถ้าเผื่อ 3 เมตร น้องก็จะไม่รอดเหมือนกัน ถูกต้องนะคะ เรียกอาสากู้ภัยเพื่อเขาเชี่ยวชาญการจับปลานี่ต้องจับในแม่น้ำนะคะ แต่เมื่อมีน้ำท่วมเข้ามาในพื้นที่รวมไปถึงถนนหน้าบ้านก็จบกลางถนน ข่าวนี้กันหน่อยนะคะ ที่จังหวัดนครราชสีมา ฝนตกหนักค่ะ ทำให้หลายหมู่บ้านน้ำท่วมไหลหลากเข้าที่บ้านโขกสำโรง น้ำป่าถก้ออกมา ดักจับปลาหน้าบ้านตัวเองเลย รวมไปถึงจับหน้าถนนลาดยางด้วย เพราะว่าถูกน้ำหลาก จับกันบนถนนนี่ล่ะค่ะ เพราะว่าจะหาได้จากช่วงที่มีวิกฤติน้ำลากแบบนี้ สอบถามนายแจ้งบุญรอด ออกมาใช้ฉมวกดักจับปลา บอกว่าฝนรอบนี้เลยนะคะ ก็ถือว่าโชคดี ได้จับปลาที่หลากมากับน้ำนำมาประกอบอาหาร ก็เป็นวิถีชีวิตของชาวบ้านในพื้นที่พบได้ในฤดูน้ำหลาก มั่นมากนะ ถึงขั้นควักปลาด้วยมือเปล่านะคะ พักกันก่อนช่วงหน้าพบกับข่าวต่างประเทศ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242) ข่าวเที่ยงช่อง 5 วันที่ 30 เม.ย. 64</dc:title>
  <dc:creator/>
  <cp:keywords/>
  <dcterms:created xsi:type="dcterms:W3CDTF">2022-12-26T03:57:55Z</dcterms:created>
  <dcterms:modified xsi:type="dcterms:W3CDTF">2022-12-26T0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09.50 น.</vt:lpwstr>
  </property>
  <property fmtid="{D5CDD505-2E9C-101B-9397-08002B2CF9AE}" pid="3" name="subtitle">
    <vt:lpwstr/>
  </property>
</Properties>
</file>